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lo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lombia received a score of 85.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lom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lombia received a score of</w:t>
      </w:r>
      <w:r>
        <w:t xml:space="preserve"> </w:t>
      </w:r>
      <w:r>
        <w:rPr>
          <w:bCs/>
          <w:b/>
        </w:rPr>
        <w:t xml:space="preserve">8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lombia received a score of 9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lombia received a score of 74.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lomb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lom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lomb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lombi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lo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lom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lombi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lo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lom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lom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lom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lom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lomb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olom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olom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olom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olom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olom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olom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olom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olom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olom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olom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olom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olom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olom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olom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olom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olom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olom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3,1985,1993,2005,2006,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5, 1996,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8, 2010, 2011, 2013, 2014, 2015, 2016,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6,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48:54Z</dcterms:created>
  <dcterms:modified xsi:type="dcterms:W3CDTF">2024-01-16T16: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lombia Country Report</vt:lpwstr>
  </property>
</Properties>
</file>